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89D5CB" w14:textId="77777777" w:rsidR="001A370A" w:rsidRDefault="001A370A" w:rsidP="001A370A">
      <w:pPr>
        <w:pStyle w:val="NormalWeb"/>
      </w:pPr>
      <w:r>
        <w:rPr>
          <w:rStyle w:val="Strong"/>
        </w:rPr>
        <w:t>Before taking SOLIDWORKS Certification Test:</w:t>
      </w:r>
    </w:p>
    <w:p w14:paraId="6BDB98B9" w14:textId="77777777" w:rsidR="001A370A" w:rsidRDefault="001A370A" w:rsidP="001A370A">
      <w:pPr>
        <w:pStyle w:val="NormalWeb"/>
      </w:pPr>
      <w:r>
        <w:t xml:space="preserve">Before taking the SOLIDWKORS certification test. Check out SOLIDWORKS </w:t>
      </w:r>
      <w:hyperlink r:id="rId4" w:tgtFrame="_blank" w:history="1">
        <w:r>
          <w:rPr>
            <w:rStyle w:val="Hyperlink"/>
          </w:rPr>
          <w:t>page for the certification</w:t>
        </w:r>
      </w:hyperlink>
      <w:r>
        <w:t xml:space="preserve">. </w:t>
      </w:r>
    </w:p>
    <w:p w14:paraId="627ED216" w14:textId="77777777" w:rsidR="001A370A" w:rsidRDefault="001A370A" w:rsidP="001A370A">
      <w:pPr>
        <w:pStyle w:val="NormalWeb"/>
      </w:pPr>
      <w:hyperlink r:id="rId5" w:tgtFrame="_blank" w:history="1">
        <w:r>
          <w:rPr>
            <w:rStyle w:val="Hyperlink"/>
          </w:rPr>
          <w:t>https://www.solidworks.com/sw/support/796_ENU_HTML...</w:t>
        </w:r>
      </w:hyperlink>
    </w:p>
    <w:p w14:paraId="364E90F3" w14:textId="77777777" w:rsidR="001A370A" w:rsidRDefault="001A370A" w:rsidP="001A370A">
      <w:pPr>
        <w:pStyle w:val="NormalWeb"/>
      </w:pPr>
      <w:r>
        <w:t xml:space="preserve">Also, don't forget to take the sample test provided by SOLIDWORKS. you can find it in the link above! </w:t>
      </w:r>
    </w:p>
    <w:p w14:paraId="7F1B96E3" w14:textId="77777777" w:rsidR="001A370A" w:rsidRDefault="001A370A" w:rsidP="001A370A">
      <w:pPr>
        <w:pStyle w:val="NormalWeb"/>
      </w:pPr>
      <w:r>
        <w:t xml:space="preserve">Let's use the discussion board for this lecture to discuss any issues you might have with the Sample Test! :) </w:t>
      </w:r>
    </w:p>
    <w:p w14:paraId="60786FC9" w14:textId="2A137C43" w:rsidR="001A370A" w:rsidRDefault="001A370A" w:rsidP="001A370A">
      <w:pPr>
        <w:pStyle w:val="NormalWeb"/>
      </w:pPr>
      <w:r>
        <w:rPr>
          <w:noProof/>
        </w:rPr>
        <w:drawing>
          <wp:inline distT="0" distB="0" distL="0" distR="0" wp14:anchorId="041F3D93" wp14:editId="0F221886">
            <wp:extent cx="5486400" cy="4331970"/>
            <wp:effectExtent l="0" t="0" r="0" b="0"/>
            <wp:docPr id="1" name="Picture 1" descr="https://udemy-images.s3.amazonaws.com/redactor/2015-09-04_05-41-32-3fdf23951a9a9d9593d18425c4adf4ed/Talking%20the%20sample%20te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demy-images.s3.amazonaws.com/redactor/2015-09-04_05-41-32-3fdf23951a9a9d9593d18425c4adf4ed/Talking%20the%20sample%20test.PN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331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59ECDD" w14:textId="77777777" w:rsidR="00810470" w:rsidRDefault="00810470">
      <w:bookmarkStart w:id="0" w:name="_GoBack"/>
      <w:bookmarkEnd w:id="0"/>
    </w:p>
    <w:sectPr w:rsidR="0081047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tDCxNDc1tzQ0NjczNTZR0lEKTi0uzszPAykwrAUATQ5pciwAAAA="/>
  </w:docVars>
  <w:rsids>
    <w:rsidRoot w:val="00E04A2B"/>
    <w:rsid w:val="001A370A"/>
    <w:rsid w:val="00810470"/>
    <w:rsid w:val="00E04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58F65CD-0E78-4098-8522-3EC6303098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A37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A370A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1A370A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70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70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3625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https://www.solidworks.com/sw/support/796_ENU_HTML.htm" TargetMode="External"/><Relationship Id="rId4" Type="http://schemas.openxmlformats.org/officeDocument/2006/relationships/hyperlink" Target="https://www.solidworks.com/sw/support/796_ENU_HTML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6</Words>
  <Characters>495</Characters>
  <Application>Microsoft Office Word</Application>
  <DocSecurity>0</DocSecurity>
  <Lines>4</Lines>
  <Paragraphs>1</Paragraphs>
  <ScaleCrop>false</ScaleCrop>
  <Company/>
  <LinksUpToDate>false</LinksUpToDate>
  <CharactersWithSpaces>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yseer Almattar</dc:creator>
  <cp:keywords/>
  <dc:description/>
  <cp:lastModifiedBy>Tayseer Almattar</cp:lastModifiedBy>
  <cp:revision>2</cp:revision>
  <dcterms:created xsi:type="dcterms:W3CDTF">2019-03-31T09:19:00Z</dcterms:created>
  <dcterms:modified xsi:type="dcterms:W3CDTF">2019-03-31T09:19:00Z</dcterms:modified>
</cp:coreProperties>
</file>